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isha Qidwa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i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Qidwa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725 Woods Drive unit 807,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isha.qidwa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584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n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r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